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Pr="0034490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proofErr w:type="spellStart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>anos</w:t>
      </w:r>
      <w:proofErr w:type="spellEnd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 xml:space="preserve">, {{ </w:t>
      </w:r>
      <w:proofErr w:type="spellStart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34490C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B98D798" w14:textId="77777777" w:rsidR="008F1578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D57ABB" w14:textId="015A987E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76B071D" w14:textId="77777777" w:rsidR="00110B2C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0EC2DDFD" w14:textId="21404D0B" w:rsidR="002A0E8A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3210CAB" w14:textId="4AFF99D3" w:rsidR="00F85A86" w:rsidRPr="00F85A86" w:rsidRDefault="004B368B" w:rsidP="00B95D35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160A4A6" w14:textId="704966F4" w:rsidR="00024F28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4ABCFECE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8805CB" w14:textId="77777777" w:rsidR="00B95D35" w:rsidRPr="00572025" w:rsidRDefault="00B95D3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9126342" w:rsidR="004805A7" w:rsidRPr="00176962" w:rsidRDefault="004805A7" w:rsidP="0034490C">
      <w:pPr>
        <w:tabs>
          <w:tab w:val="left" w:pos="1134"/>
        </w:tabs>
        <w:spacing w:line="276" w:lineRule="auto"/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B666C" w14:textId="77777777" w:rsidR="006C06D7" w:rsidRDefault="006C06D7">
      <w:r>
        <w:separator/>
      </w:r>
    </w:p>
  </w:endnote>
  <w:endnote w:type="continuationSeparator" w:id="0">
    <w:p w14:paraId="693E08AD" w14:textId="77777777" w:rsidR="006C06D7" w:rsidRDefault="006C0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99E71" w14:textId="77777777" w:rsidR="006C06D7" w:rsidRDefault="006C06D7">
      <w:r>
        <w:separator/>
      </w:r>
    </w:p>
  </w:footnote>
  <w:footnote w:type="continuationSeparator" w:id="0">
    <w:p w14:paraId="62F346AC" w14:textId="77777777" w:rsidR="006C06D7" w:rsidRDefault="006C06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52DC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0E8A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4490C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368B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06D7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F1578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1E1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5D35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9</cp:revision>
  <dcterms:created xsi:type="dcterms:W3CDTF">2025-04-20T22:03:00Z</dcterms:created>
  <dcterms:modified xsi:type="dcterms:W3CDTF">2025-05-28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